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234D5DA5" w:rsidR="000172AA" w:rsidRPr="000172AA" w:rsidRDefault="000172AA" w:rsidP="00E31880">
      <w:pPr>
        <w:jc w:val="center"/>
        <w:rPr>
          <w:b/>
          <w:bCs/>
          <w:sz w:val="32"/>
          <w:szCs w:val="32"/>
        </w:rPr>
      </w:pPr>
      <w:r>
        <w:rPr>
          <w:b/>
          <w:bCs/>
          <w:sz w:val="32"/>
          <w:szCs w:val="32"/>
        </w:rPr>
        <w:t>(</w:t>
      </w:r>
      <w:r w:rsidR="00B5202D">
        <w:rPr>
          <w:b/>
          <w:bCs/>
          <w:sz w:val="32"/>
          <w:szCs w:val="32"/>
        </w:rPr>
        <w:t>Texa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41A8D1BF" w:rsidR="00C543C7" w:rsidRDefault="00B5202D" w:rsidP="00E31880">
            <w:pPr>
              <w:rPr>
                <w:sz w:val="22"/>
                <w:szCs w:val="22"/>
              </w:rPr>
            </w:pPr>
            <w:r>
              <w:rPr>
                <w:sz w:val="22"/>
                <w:szCs w:val="22"/>
              </w:rPr>
              <w:t>Tex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5F9D2" w14:textId="77777777" w:rsidR="004670A0" w:rsidRDefault="004670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C2F3445" w:rsidR="00F4034F" w:rsidRPr="004670A0" w:rsidRDefault="00F4034F" w:rsidP="004670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75B10" w14:textId="77777777" w:rsidR="004670A0" w:rsidRDefault="004670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86DC6" w14:textId="77777777" w:rsidR="004670A0" w:rsidRDefault="004670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6D5CDE4" w:rsidR="00F4034F" w:rsidRPr="004670A0" w:rsidRDefault="00F4034F" w:rsidP="004670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D80A3" w14:textId="77777777" w:rsidR="004670A0" w:rsidRDefault="004670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9328062">
    <w:abstractNumId w:val="1"/>
  </w:num>
  <w:num w:numId="2" w16cid:durableId="1398473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670A0"/>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5202D"/>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09</Words>
  <Characters>10314</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09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